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A509F1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A509F1" w:rsidRPr="00642660" w:rsidRDefault="00A509F1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" strokeweight=".5pt">
                <v:stroke dashstyle="dash"/>
                <v:textbox inset="5.85pt,.7pt,5.85pt,.7pt">
                  <w:txbxContent>
                    <w:p w14:paraId="2E06E26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A509F1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eastAsia="ＭＳ 明朝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ＭＳ 明朝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672C2BAE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</w:p>
                    <w:p w14:paraId="772302F6" w14:textId="77777777" w:rsidR="00A509F1" w:rsidRPr="00642660" w:rsidRDefault="00A509F1" w:rsidP="00642660">
                      <w:pPr>
                        <w:jc w:val="center"/>
                        <w:rPr>
                          <w:rFonts w:ascii="Century" w:eastAsia="ＭＳ 明朝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ＭＳ 明朝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2C25E474">
        <w:trPr>
          <w:trHeight w:val="36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6A5F7D">
        <w:trPr>
          <w:trHeight w:val="6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5F5E9853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535CA2F4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4B067FAB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3E450B2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7E600147" w14:textId="46523EAD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086D82C6" w14:textId="44B9F431" w:rsidR="00065523" w:rsidRPr="0068583F" w:rsidRDefault="00065523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t>(</w:t>
      </w:r>
      <w:r w:rsidRPr="0068583F">
        <w:rPr>
          <w:rFonts w:asciiTheme="minorHAnsi" w:hAnsiTheme="minorHAnsi"/>
          <w:lang w:eastAsia="zh-TW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2</w:t>
      </w:r>
      <w:r w:rsidRPr="0068583F">
        <w:rPr>
          <w:rFonts w:asciiTheme="minorHAnsi" w:hAnsiTheme="minorHAnsi"/>
        </w:rPr>
        <w:t xml:space="preserve">) </w:t>
      </w:r>
      <w:r w:rsidR="002C3B11" w:rsidRPr="0068583F">
        <w:rPr>
          <w:rFonts w:asciiTheme="minorHAnsi" w:hAnsiTheme="minorHAnsi"/>
        </w:rPr>
        <w:t xml:space="preserve">For Admission by </w:t>
      </w:r>
      <w:r w:rsidRPr="0068583F">
        <w:rPr>
          <w:rFonts w:asciiTheme="minorHAnsi" w:hAnsiTheme="minorHAnsi"/>
        </w:rPr>
        <w:t>General</w:t>
      </w:r>
      <w:r w:rsidR="00033E38" w:rsidRPr="0068583F">
        <w:rPr>
          <w:rFonts w:asciiTheme="minorHAnsi" w:hAnsiTheme="minorHAnsi"/>
        </w:rPr>
        <w:t xml:space="preserve"> Entrance Examination</w:t>
      </w:r>
    </w:p>
    <w:p w14:paraId="51BD0E7D" w14:textId="77777777" w:rsidR="00433737" w:rsidRPr="0068583F" w:rsidRDefault="0043373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3E9C7A" w14:textId="3FE8A10A" w:rsidR="00065523" w:rsidRPr="0068583F" w:rsidRDefault="00B06CDC" w:rsidP="00433737">
      <w:pPr>
        <w:spacing w:line="0" w:lineRule="atLeast"/>
        <w:jc w:val="center"/>
        <w:rPr>
          <w:rFonts w:asciiTheme="minorHAnsi" w:hAnsiTheme="minorHAnsi"/>
          <w:sz w:val="24"/>
        </w:rPr>
      </w:pPr>
      <w:r w:rsidRPr="000C18DC">
        <w:rPr>
          <w:rFonts w:asciiTheme="minorHAnsi" w:hAnsiTheme="minorHAnsi"/>
          <w:sz w:val="24"/>
        </w:rPr>
        <w:t>2024</w:t>
      </w:r>
      <w:r w:rsidR="00065523" w:rsidRPr="000C18DC">
        <w:rPr>
          <w:rFonts w:asciiTheme="minorHAnsi" w:hAnsiTheme="minorHAnsi"/>
          <w:sz w:val="24"/>
        </w:rPr>
        <w:t xml:space="preserve"> </w:t>
      </w:r>
      <w:r w:rsidR="00065523" w:rsidRPr="0068583F">
        <w:rPr>
          <w:rFonts w:asciiTheme="minorHAnsi" w:hAnsiTheme="minorHAnsi"/>
          <w:sz w:val="24"/>
        </w:rPr>
        <w:t>Master</w:t>
      </w:r>
      <w:r w:rsidR="00313C42">
        <w:rPr>
          <w:rFonts w:asciiTheme="minorHAnsi" w:hAnsiTheme="minorHAnsi"/>
          <w:sz w:val="24"/>
        </w:rPr>
        <w:t>’</w:t>
      </w:r>
      <w:r w:rsidR="00065523" w:rsidRPr="0068583F">
        <w:rPr>
          <w:rFonts w:asciiTheme="minorHAnsi" w:hAnsiTheme="minorHAnsi"/>
          <w:sz w:val="24"/>
        </w:rPr>
        <w:t>s Program, Graduate School of Design, Kyushu University</w:t>
      </w:r>
    </w:p>
    <w:p w14:paraId="3905D727" w14:textId="0959CDDD" w:rsidR="00065523" w:rsidRPr="0068583F" w:rsidRDefault="00065523" w:rsidP="00433737">
      <w:pPr>
        <w:spacing w:line="0" w:lineRule="atLeast"/>
        <w:jc w:val="center"/>
        <w:rPr>
          <w:rFonts w:asciiTheme="minorHAnsi" w:hAnsiTheme="minorHAnsi"/>
          <w:b/>
          <w:sz w:val="24"/>
        </w:rPr>
      </w:pPr>
      <w:r w:rsidRPr="0068583F">
        <w:rPr>
          <w:rFonts w:asciiTheme="minorHAnsi" w:hAnsiTheme="minorHAnsi"/>
          <w:sz w:val="24"/>
        </w:rPr>
        <w:t xml:space="preserve">Application Form </w:t>
      </w:r>
      <w:r w:rsidRPr="0068583F">
        <w:rPr>
          <w:rFonts w:asciiTheme="minorHAnsi" w:hAnsiTheme="minorHAnsi"/>
          <w:b/>
          <w:sz w:val="24"/>
        </w:rPr>
        <w:t xml:space="preserve">(Admission by </w:t>
      </w:r>
      <w:r w:rsidRPr="0068583F">
        <w:rPr>
          <w:rFonts w:asciiTheme="minorHAnsi" w:eastAsia="ＭＳ ゴシック" w:hAnsiTheme="minorHAnsi"/>
          <w:b/>
          <w:sz w:val="24"/>
        </w:rPr>
        <w:t>General Entrance Examination</w:t>
      </w:r>
      <w:r w:rsidRPr="0068583F">
        <w:rPr>
          <w:rFonts w:asciiTheme="minorHAnsi" w:hAnsiTheme="minorHAnsi"/>
          <w:b/>
          <w:sz w:val="24"/>
        </w:rPr>
        <w:t>)</w:t>
      </w:r>
    </w:p>
    <w:p w14:paraId="553B5AF2" w14:textId="611CD093" w:rsidR="003C6525" w:rsidRPr="0068583F" w:rsidRDefault="003C6525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6"/>
        <w:gridCol w:w="562"/>
        <w:gridCol w:w="69"/>
        <w:gridCol w:w="617"/>
        <w:gridCol w:w="463"/>
        <w:gridCol w:w="444"/>
        <w:gridCol w:w="250"/>
        <w:gridCol w:w="709"/>
        <w:gridCol w:w="133"/>
        <w:gridCol w:w="1139"/>
        <w:gridCol w:w="409"/>
        <w:gridCol w:w="127"/>
        <w:gridCol w:w="278"/>
        <w:gridCol w:w="290"/>
        <w:gridCol w:w="402"/>
        <w:gridCol w:w="620"/>
        <w:gridCol w:w="318"/>
        <w:gridCol w:w="954"/>
      </w:tblGrid>
      <w:tr w:rsidR="003C6525" w:rsidRPr="0068583F" w14:paraId="41EF2D79" w14:textId="77777777" w:rsidTr="2C25E474">
        <w:trPr>
          <w:trHeight w:val="537"/>
        </w:trPr>
        <w:tc>
          <w:tcPr>
            <w:tcW w:w="1276" w:type="dxa"/>
            <w:vAlign w:val="center"/>
          </w:tcPr>
          <w:p w14:paraId="39CC4C16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umber</w:t>
            </w:r>
          </w:p>
        </w:tc>
        <w:tc>
          <w:tcPr>
            <w:tcW w:w="1248" w:type="dxa"/>
            <w:gridSpan w:val="3"/>
          </w:tcPr>
          <w:p w14:paraId="6D8FB76A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999" w:type="dxa"/>
            <w:gridSpan w:val="5"/>
          </w:tcPr>
          <w:p w14:paraId="647D7F62" w14:textId="266C7CC2" w:rsidR="003C6525" w:rsidRPr="006A5F7D" w:rsidRDefault="003C6525" w:rsidP="006A5F7D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548" w:type="dxa"/>
            <w:gridSpan w:val="2"/>
          </w:tcPr>
          <w:p w14:paraId="3D8CC07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5BBFBA31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938" w:type="dxa"/>
            <w:gridSpan w:val="2"/>
          </w:tcPr>
          <w:p w14:paraId="6556CF67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54" w:type="dxa"/>
          </w:tcPr>
          <w:p w14:paraId="4E5F87F2" w14:textId="77777777" w:rsidR="003C6525" w:rsidRPr="0068583F" w:rsidRDefault="003C6525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8C7330" w:rsidRPr="0068583F" w14:paraId="0F0DC2A9" w14:textId="77777777" w:rsidTr="2C25E474">
        <w:trPr>
          <w:trHeight w:val="153"/>
        </w:trPr>
        <w:tc>
          <w:tcPr>
            <w:tcW w:w="1838" w:type="dxa"/>
            <w:gridSpan w:val="2"/>
            <w:vMerge w:val="restart"/>
            <w:vAlign w:val="center"/>
          </w:tcPr>
          <w:p w14:paraId="0FB05DA4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685" w:type="dxa"/>
            <w:gridSpan w:val="7"/>
            <w:vAlign w:val="center"/>
          </w:tcPr>
          <w:p w14:paraId="7C05188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 Name</w:t>
            </w:r>
          </w:p>
        </w:tc>
        <w:tc>
          <w:tcPr>
            <w:tcW w:w="2243" w:type="dxa"/>
            <w:gridSpan w:val="5"/>
            <w:vAlign w:val="center"/>
          </w:tcPr>
          <w:p w14:paraId="6A8A8C24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294" w:type="dxa"/>
            <w:gridSpan w:val="4"/>
            <w:vAlign w:val="center"/>
          </w:tcPr>
          <w:p w14:paraId="602F3B96" w14:textId="6CA793BB" w:rsidR="003C6525" w:rsidRPr="0068583F" w:rsidRDefault="00912A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8C7330" w:rsidRPr="0068583F" w14:paraId="35B9DC8A" w14:textId="77777777" w:rsidTr="2C25E474">
        <w:trPr>
          <w:trHeight w:val="485"/>
        </w:trPr>
        <w:tc>
          <w:tcPr>
            <w:tcW w:w="1838" w:type="dxa"/>
            <w:gridSpan w:val="2"/>
            <w:vMerge/>
          </w:tcPr>
          <w:p w14:paraId="1DF186B8" w14:textId="77777777" w:rsidR="003C6525" w:rsidRPr="0068583F" w:rsidRDefault="003C6525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685" w:type="dxa"/>
            <w:gridSpan w:val="7"/>
            <w:vAlign w:val="center"/>
          </w:tcPr>
          <w:p w14:paraId="55C9F298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F6CA270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45A067C5" w14:textId="77777777" w:rsidR="003C6525" w:rsidRPr="0068583F" w:rsidRDefault="003C6525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A5F7D" w:rsidRPr="0068583F" w14:paraId="2315F7A7" w14:textId="77777777" w:rsidTr="2C25E474">
        <w:trPr>
          <w:trHeight w:val="485"/>
        </w:trPr>
        <w:tc>
          <w:tcPr>
            <w:tcW w:w="1838" w:type="dxa"/>
            <w:gridSpan w:val="2"/>
          </w:tcPr>
          <w:p w14:paraId="24BE94F2" w14:textId="19FF1EAE" w:rsidR="006A5F7D" w:rsidRPr="006A5F7D" w:rsidRDefault="006A5F7D" w:rsidP="001666F3">
            <w:pPr>
              <w:spacing w:line="0" w:lineRule="atLeast"/>
              <w:rPr>
                <w:rFonts w:asciiTheme="minorHAnsi" w:hAnsiTheme="minorHAnsi"/>
                <w:i/>
                <w:sz w:val="18"/>
                <w:szCs w:val="18"/>
              </w:rPr>
            </w:pPr>
            <w:r w:rsidRPr="006A5F7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685" w:type="dxa"/>
            <w:gridSpan w:val="7"/>
            <w:vAlign w:val="center"/>
          </w:tcPr>
          <w:p w14:paraId="3E64CE46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43" w:type="dxa"/>
            <w:gridSpan w:val="5"/>
            <w:vAlign w:val="center"/>
          </w:tcPr>
          <w:p w14:paraId="3C4A1C69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294" w:type="dxa"/>
            <w:gridSpan w:val="4"/>
            <w:vAlign w:val="center"/>
          </w:tcPr>
          <w:p w14:paraId="0230BED7" w14:textId="77777777" w:rsidR="006A5F7D" w:rsidRPr="0068583F" w:rsidRDefault="006A5F7D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0505E" w:rsidRPr="0068583F" w14:paraId="1D9EC590" w14:textId="77777777" w:rsidTr="00671810">
        <w:tc>
          <w:tcPr>
            <w:tcW w:w="1838" w:type="dxa"/>
            <w:gridSpan w:val="2"/>
          </w:tcPr>
          <w:p w14:paraId="364E6A28" w14:textId="77777777" w:rsidR="00D0505E" w:rsidRPr="0068583F" w:rsidRDefault="00D0505E" w:rsidP="001666F3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794B5A11" w14:textId="77777777" w:rsidR="00D0505E" w:rsidRPr="00104245" w:rsidRDefault="00D0505E" w:rsidP="00104245">
            <w:pPr>
              <w:spacing w:line="0" w:lineRule="atLeast"/>
              <w:ind w:firstLineChars="100" w:firstLine="120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7222" w:type="dxa"/>
            <w:gridSpan w:val="16"/>
            <w:tcBorders>
              <w:bottom w:val="single" w:sz="4" w:space="0" w:color="auto"/>
            </w:tcBorders>
            <w:vAlign w:val="center"/>
          </w:tcPr>
          <w:p w14:paraId="7661B662" w14:textId="7CA93486" w:rsidR="00D0505E" w:rsidRPr="0068583F" w:rsidRDefault="00D0505E" w:rsidP="001666F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/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/           (Age         )</w:t>
            </w:r>
          </w:p>
        </w:tc>
      </w:tr>
      <w:tr w:rsidR="008C7330" w:rsidRPr="0068583F" w14:paraId="3681A388" w14:textId="77777777" w:rsidTr="2C25E474">
        <w:trPr>
          <w:trHeight w:val="259"/>
        </w:trPr>
        <w:tc>
          <w:tcPr>
            <w:tcW w:w="183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1E0878AA" w14:textId="20486ED0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sired Course </w:t>
            </w:r>
            <w:r w:rsidR="00104245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824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609C4DC" w14:textId="44D86ADD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Strategic Design Course</w:t>
            </w:r>
          </w:p>
        </w:tc>
        <w:tc>
          <w:tcPr>
            <w:tcW w:w="339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FD2011D" w14:textId="39E9D678" w:rsidR="008C7330" w:rsidRPr="0068583F" w:rsidRDefault="008C7330" w:rsidP="008C7330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vironmental Design Course</w:t>
            </w:r>
          </w:p>
        </w:tc>
      </w:tr>
      <w:tr w:rsidR="008C7330" w:rsidRPr="0068583F" w14:paraId="53CC4A55" w14:textId="77777777" w:rsidTr="2C25E474">
        <w:trPr>
          <w:trHeight w:val="259"/>
        </w:trPr>
        <w:tc>
          <w:tcPr>
            <w:tcW w:w="1838" w:type="dxa"/>
            <w:gridSpan w:val="2"/>
            <w:vMerge/>
          </w:tcPr>
          <w:p w14:paraId="266B64C3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0543D7" w14:textId="4ADCC528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Human Life Design and Science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84F05" w14:textId="0A2728AB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Design Futures Course</w:t>
            </w:r>
          </w:p>
        </w:tc>
      </w:tr>
      <w:tr w:rsidR="008C7330" w:rsidRPr="0068583F" w14:paraId="11185671" w14:textId="77777777" w:rsidTr="2C25E474">
        <w:trPr>
          <w:trHeight w:val="260"/>
        </w:trPr>
        <w:tc>
          <w:tcPr>
            <w:tcW w:w="1838" w:type="dxa"/>
            <w:gridSpan w:val="2"/>
            <w:vMerge/>
          </w:tcPr>
          <w:p w14:paraId="5F4C8A2D" w14:textId="77777777" w:rsidR="008C7330" w:rsidRPr="0068583F" w:rsidRDefault="008C7330" w:rsidP="008C733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4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65DBE63" w14:textId="7F93C357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Media Design Course</w:t>
            </w:r>
          </w:p>
        </w:tc>
        <w:tc>
          <w:tcPr>
            <w:tcW w:w="3398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5D8DDE" w14:textId="0CC4BB79" w:rsidR="008C7330" w:rsidRPr="0068583F" w:rsidRDefault="008C7330" w:rsidP="008C7330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Acoustic Design Course</w:t>
            </w:r>
          </w:p>
        </w:tc>
      </w:tr>
      <w:tr w:rsidR="00433737" w:rsidRPr="0068583F" w14:paraId="79DB3646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DB8E9E4" w14:textId="46FDEEA9" w:rsidR="00065523" w:rsidRPr="0068583F" w:rsidRDefault="00F63A5C" w:rsidP="003B5B51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Academic Supervisor of Choice</w:t>
            </w:r>
            <w:r w:rsidR="003B5B51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69F1BC8C" w14:textId="77777777" w:rsidR="00065523" w:rsidRPr="0068583F" w:rsidRDefault="0006552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669B13B" w14:textId="77777777" w:rsidTr="003B5B51">
        <w:trPr>
          <w:trHeight w:val="360"/>
        </w:trPr>
        <w:tc>
          <w:tcPr>
            <w:tcW w:w="3681" w:type="dxa"/>
            <w:gridSpan w:val="7"/>
            <w:vAlign w:val="center"/>
          </w:tcPr>
          <w:p w14:paraId="648D57B1" w14:textId="6EB0F6AD" w:rsidR="00104245" w:rsidRDefault="009516A5" w:rsidP="2C25E474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Enrollment</w:t>
            </w: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Period</w:t>
            </w:r>
            <w:r w:rsidR="00C5EAD2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9BE1F73" w14:textId="65E6DBDB" w:rsidR="00065523" w:rsidRPr="0068583F" w:rsidRDefault="00104245" w:rsidP="00F63A5C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5379" w:type="dxa"/>
            <w:gridSpan w:val="11"/>
            <w:tcBorders>
              <w:top w:val="single" w:sz="4" w:space="0" w:color="auto"/>
            </w:tcBorders>
            <w:vAlign w:val="center"/>
          </w:tcPr>
          <w:p w14:paraId="3DC98114" w14:textId="7B668A2F" w:rsidR="00065523" w:rsidRPr="0068583F" w:rsidRDefault="298C06DA" w:rsidP="2C25E474">
            <w:pPr>
              <w:spacing w:line="0" w:lineRule="atLeast"/>
              <w:jc w:val="center"/>
              <w:rPr>
                <w:rFonts w:ascii="ＭＳ 明朝" w:eastAsia="ＭＳ 明朝" w:hAnsi="ＭＳ 明朝"/>
              </w:rPr>
            </w:pPr>
            <w:r w:rsidRPr="000C18DC">
              <w:t>□</w:t>
            </w:r>
            <w:r w:rsidRPr="000C18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0C18DC">
              <w:rPr>
                <w:rFonts w:asciiTheme="minorHAnsi" w:hAnsiTheme="minorHAnsi"/>
                <w:sz w:val="18"/>
                <w:szCs w:val="18"/>
              </w:rPr>
              <w:t>April 2024</w:t>
            </w:r>
            <w:r w:rsidR="00065523" w:rsidRPr="000C18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380AFA87" w:rsidRPr="000C18DC">
              <w:rPr>
                <w:rFonts w:asciiTheme="minorHAnsi" w:hAnsiTheme="minorHAnsi"/>
                <w:sz w:val="18"/>
                <w:szCs w:val="18"/>
              </w:rPr>
              <w:t xml:space="preserve">         </w:t>
            </w:r>
            <w:r w:rsidR="00065523" w:rsidRPr="000C18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21226079" w:rsidRPr="000C18DC">
              <w:t>□</w:t>
            </w:r>
            <w:r w:rsidR="21226079" w:rsidRPr="000C18D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8B41E6" w:rsidRPr="000C18DC">
              <w:rPr>
                <w:rFonts w:asciiTheme="minorHAnsi" w:hAnsiTheme="minorHAnsi"/>
                <w:sz w:val="18"/>
                <w:szCs w:val="18"/>
              </w:rPr>
              <w:t>October 2024</w:t>
            </w:r>
          </w:p>
        </w:tc>
      </w:tr>
      <w:tr w:rsidR="0068583F" w:rsidRPr="0068583F" w14:paraId="49BF8D44" w14:textId="77777777" w:rsidTr="2C25E474">
        <w:trPr>
          <w:trHeight w:val="354"/>
        </w:trPr>
        <w:tc>
          <w:tcPr>
            <w:tcW w:w="1907" w:type="dxa"/>
            <w:gridSpan w:val="3"/>
            <w:vMerge w:val="restart"/>
            <w:vAlign w:val="center"/>
          </w:tcPr>
          <w:p w14:paraId="426664D2" w14:textId="615F53CB" w:rsidR="00912A7D" w:rsidRPr="000C18DC" w:rsidRDefault="00912A7D" w:rsidP="006A5F7D">
            <w:pPr>
              <w:spacing w:line="0" w:lineRule="atLeast"/>
              <w:jc w:val="left"/>
              <w:rPr>
                <w:rFonts w:asciiTheme="minorHAnsi" w:eastAsia="PMingLiU" w:hAnsiTheme="minorHAnsi" w:hint="eastAsia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569" w:type="dxa"/>
            <w:gridSpan w:val="10"/>
            <w:vAlign w:val="center"/>
          </w:tcPr>
          <w:p w14:paraId="6D3692A5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312" w:type="dxa"/>
            <w:gridSpan w:val="3"/>
            <w:vAlign w:val="center"/>
          </w:tcPr>
          <w:p w14:paraId="61A4B348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72" w:type="dxa"/>
            <w:gridSpan w:val="2"/>
            <w:vAlign w:val="center"/>
          </w:tcPr>
          <w:p w14:paraId="067ECE5E" w14:textId="77777777" w:rsidR="00912A7D" w:rsidRPr="0068583F" w:rsidRDefault="00912A7D" w:rsidP="00912A7D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68583F" w:rsidRPr="0068583F" w14:paraId="239C74F5" w14:textId="77777777" w:rsidTr="000C18DC">
        <w:trPr>
          <w:trHeight w:val="441"/>
        </w:trPr>
        <w:tc>
          <w:tcPr>
            <w:tcW w:w="1907" w:type="dxa"/>
            <w:gridSpan w:val="3"/>
            <w:vMerge/>
          </w:tcPr>
          <w:p w14:paraId="347FB908" w14:textId="77777777" w:rsidR="00912A7D" w:rsidRPr="0068583F" w:rsidRDefault="00912A7D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69" w:type="dxa"/>
            <w:gridSpan w:val="10"/>
            <w:vAlign w:val="center"/>
          </w:tcPr>
          <w:p w14:paraId="22EA275F" w14:textId="4F4A2A2E" w:rsidR="00912A7D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912A7D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  <w:r w:rsidR="00061377" w:rsidRPr="000C18DC">
              <w:rPr>
                <w:rFonts w:asciiTheme="minorHAnsi" w:hAnsiTheme="minorHAnsi"/>
                <w:sz w:val="18"/>
                <w:szCs w:val="18"/>
              </w:rPr>
              <w:t xml:space="preserve"> (TOEFL iBT test at a test center)</w:t>
            </w:r>
          </w:p>
        </w:tc>
        <w:tc>
          <w:tcPr>
            <w:tcW w:w="1312" w:type="dxa"/>
            <w:gridSpan w:val="3"/>
          </w:tcPr>
          <w:p w14:paraId="0BF53B96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72" w:type="dxa"/>
            <w:gridSpan w:val="2"/>
          </w:tcPr>
          <w:p w14:paraId="59FB9553" w14:textId="77777777" w:rsidR="00912A7D" w:rsidRPr="0068583F" w:rsidRDefault="00912A7D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2E23545" w14:textId="77777777" w:rsidTr="006A5F7D">
        <w:trPr>
          <w:trHeight w:val="545"/>
        </w:trPr>
        <w:tc>
          <w:tcPr>
            <w:tcW w:w="1907" w:type="dxa"/>
            <w:gridSpan w:val="3"/>
          </w:tcPr>
          <w:p w14:paraId="77A09DED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ation on Specialized Fields</w:t>
            </w:r>
          </w:p>
        </w:tc>
        <w:tc>
          <w:tcPr>
            <w:tcW w:w="1080" w:type="dxa"/>
            <w:gridSpan w:val="2"/>
            <w:vAlign w:val="center"/>
          </w:tcPr>
          <w:p w14:paraId="67D784D5" w14:textId="36AB2FB2" w:rsidR="00065523" w:rsidRPr="0068583F" w:rsidRDefault="00065523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Field</w:t>
            </w:r>
            <w:r w:rsidR="3446D879" w:rsidRPr="2C25E474">
              <w:rPr>
                <w:rFonts w:asciiTheme="minorHAnsi" w:hAnsiTheme="minorHAnsi"/>
                <w:sz w:val="18"/>
                <w:szCs w:val="18"/>
              </w:rPr>
              <w:t xml:space="preserve"> Number</w:t>
            </w:r>
          </w:p>
        </w:tc>
        <w:tc>
          <w:tcPr>
            <w:tcW w:w="1403" w:type="dxa"/>
            <w:gridSpan w:val="3"/>
            <w:vAlign w:val="center"/>
          </w:tcPr>
          <w:p w14:paraId="520FC368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808" w:type="dxa"/>
            <w:gridSpan w:val="4"/>
            <w:vAlign w:val="center"/>
          </w:tcPr>
          <w:p w14:paraId="41C8596D" w14:textId="77777777" w:rsidR="00065523" w:rsidRPr="0068583F" w:rsidRDefault="00065523" w:rsidP="00433737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me of Specialized Field</w:t>
            </w:r>
          </w:p>
        </w:tc>
        <w:tc>
          <w:tcPr>
            <w:tcW w:w="2862" w:type="dxa"/>
            <w:gridSpan w:val="6"/>
            <w:vAlign w:val="center"/>
          </w:tcPr>
          <w:p w14:paraId="3E1B92F9" w14:textId="77777777" w:rsidR="00065523" w:rsidRPr="0068583F" w:rsidRDefault="00065523" w:rsidP="00433737">
            <w:pPr>
              <w:snapToGrid w:val="0"/>
              <w:spacing w:line="0" w:lineRule="atLeast"/>
              <w:ind w:left="180" w:hangingChars="100" w:hanging="180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4BB02AA2" w14:textId="77777777" w:rsidTr="2C25E474">
        <w:tc>
          <w:tcPr>
            <w:tcW w:w="4390" w:type="dxa"/>
            <w:gridSpan w:val="8"/>
          </w:tcPr>
          <w:p w14:paraId="20F4E055" w14:textId="007CD01A" w:rsidR="00065523" w:rsidRPr="0068583F" w:rsidRDefault="00C5EAD2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Language of Choice for Written Examination 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on </w:t>
            </w:r>
            <w:r w:rsidR="3CF6247E" w:rsidRPr="2C25E474">
              <w:rPr>
                <w:rFonts w:asciiTheme="minorHAnsi" w:hAnsiTheme="minorHAnsi"/>
                <w:sz w:val="18"/>
                <w:szCs w:val="18"/>
              </w:rPr>
              <w:t>Specialized</w:t>
            </w:r>
            <w:r w:rsidR="00065523" w:rsidRPr="2C25E474">
              <w:rPr>
                <w:rFonts w:asciiTheme="minorHAnsi" w:hAnsiTheme="minorHAnsi"/>
                <w:sz w:val="18"/>
                <w:szCs w:val="18"/>
              </w:rPr>
              <w:t xml:space="preserve"> Field </w:t>
            </w:r>
            <w:r w:rsidR="00065523" w:rsidRPr="2C25E474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45DD0907" w14:textId="00F45ACD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433737" w:rsidRPr="0068583F" w14:paraId="15EF9158" w14:textId="77777777" w:rsidTr="2C25E474">
        <w:tc>
          <w:tcPr>
            <w:tcW w:w="4390" w:type="dxa"/>
            <w:gridSpan w:val="8"/>
            <w:vAlign w:val="center"/>
          </w:tcPr>
          <w:p w14:paraId="06616346" w14:textId="7D82AA20" w:rsidR="00065523" w:rsidRPr="0068583F" w:rsidRDefault="00065523" w:rsidP="00F63A5C">
            <w:pPr>
              <w:spacing w:line="0" w:lineRule="atLeas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Language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of Choic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for Interview</w:t>
            </w:r>
            <w:r w:rsidR="00F63A5C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670" w:type="dxa"/>
            <w:gridSpan w:val="10"/>
            <w:vAlign w:val="center"/>
          </w:tcPr>
          <w:p w14:paraId="6941A1F8" w14:textId="00703DA8" w:rsidR="00065523" w:rsidRPr="0068583F" w:rsidRDefault="008C7330" w:rsidP="00433737">
            <w:pPr>
              <w:snapToGrid w:val="0"/>
              <w:spacing w:line="0" w:lineRule="atLeast"/>
              <w:ind w:left="200" w:hangingChars="100" w:hanging="200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</w:tr>
      <w:tr w:rsidR="00065273" w:rsidRPr="0068583F" w14:paraId="489748CD" w14:textId="77777777" w:rsidTr="2C25E474">
        <w:tc>
          <w:tcPr>
            <w:tcW w:w="1907" w:type="dxa"/>
            <w:gridSpan w:val="3"/>
            <w:vMerge w:val="restart"/>
            <w:vAlign w:val="center"/>
          </w:tcPr>
          <w:p w14:paraId="7B227799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24" w:type="dxa"/>
            <w:gridSpan w:val="3"/>
            <w:tcBorders>
              <w:bottom w:val="single" w:sz="4" w:space="0" w:color="auto"/>
            </w:tcBorders>
            <w:vAlign w:val="center"/>
          </w:tcPr>
          <w:p w14:paraId="7453191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32F7B3D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629" w:type="dxa"/>
            <w:gridSpan w:val="12"/>
            <w:vAlign w:val="center"/>
          </w:tcPr>
          <w:p w14:paraId="63BC445B" w14:textId="6CFA00F6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065273" w:rsidRPr="0068583F" w14:paraId="72FE811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6ED0AFF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B29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10FED0C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A9C232F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065273" w:rsidRPr="0068583F" w14:paraId="1EEBAACE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28AB1FFB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A4BE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5C1AEE94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103F90A4" w14:textId="1DCBB593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19C9421" w14:textId="4BCE212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  </w:t>
            </w:r>
          </w:p>
        </w:tc>
      </w:tr>
      <w:tr w:rsidR="00065273" w:rsidRPr="0068583F" w14:paraId="1C68CE76" w14:textId="77777777" w:rsidTr="2C25E474">
        <w:trPr>
          <w:trHeight w:val="649"/>
        </w:trPr>
        <w:tc>
          <w:tcPr>
            <w:tcW w:w="1907" w:type="dxa"/>
            <w:gridSpan w:val="3"/>
            <w:vMerge/>
          </w:tcPr>
          <w:p w14:paraId="52045B34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C6D7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0677DDA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3F7E33D1" w14:textId="73EE8D6A" w:rsidR="00065273" w:rsidRPr="0068583F" w:rsidRDefault="00065273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6796B9F5" w14:textId="3DDB3654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                        </w:t>
            </w:r>
          </w:p>
        </w:tc>
      </w:tr>
      <w:tr w:rsidR="00065273" w:rsidRPr="0068583F" w14:paraId="1760196E" w14:textId="77777777" w:rsidTr="2C25E474">
        <w:trPr>
          <w:trHeight w:val="263"/>
        </w:trPr>
        <w:tc>
          <w:tcPr>
            <w:tcW w:w="1907" w:type="dxa"/>
            <w:gridSpan w:val="3"/>
            <w:vMerge/>
          </w:tcPr>
          <w:p w14:paraId="7C2ACFD8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94B5" w14:textId="18D00572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tcBorders>
              <w:left w:val="single" w:sz="4" w:space="0" w:color="auto"/>
            </w:tcBorders>
          </w:tcPr>
          <w:p w14:paraId="4079AFF5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55BEF475" w14:textId="77777777" w:rsidTr="2C25E474">
        <w:trPr>
          <w:trHeight w:val="267"/>
        </w:trPr>
        <w:tc>
          <w:tcPr>
            <w:tcW w:w="1907" w:type="dxa"/>
            <w:gridSpan w:val="3"/>
            <w:vMerge/>
            <w:vAlign w:val="center"/>
          </w:tcPr>
          <w:p w14:paraId="0B1E9A5C" w14:textId="4CDF7D94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tcBorders>
              <w:top w:val="single" w:sz="4" w:space="0" w:color="auto"/>
            </w:tcBorders>
            <w:vAlign w:val="center"/>
          </w:tcPr>
          <w:p w14:paraId="30146A1A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1A374782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183AB2D3" w14:textId="77777777" w:rsidTr="006A5F7D">
        <w:trPr>
          <w:trHeight w:val="357"/>
        </w:trPr>
        <w:tc>
          <w:tcPr>
            <w:tcW w:w="1907" w:type="dxa"/>
            <w:gridSpan w:val="3"/>
            <w:vMerge w:val="restart"/>
          </w:tcPr>
          <w:p w14:paraId="19B5091E" w14:textId="34E1795F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24" w:type="dxa"/>
            <w:gridSpan w:val="3"/>
            <w:vAlign w:val="center"/>
          </w:tcPr>
          <w:p w14:paraId="512B8ADB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0E7ACDED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65273" w:rsidRPr="0068583F" w14:paraId="466D901B" w14:textId="77777777" w:rsidTr="006A5F7D">
        <w:trPr>
          <w:trHeight w:val="419"/>
        </w:trPr>
        <w:tc>
          <w:tcPr>
            <w:tcW w:w="1907" w:type="dxa"/>
            <w:gridSpan w:val="3"/>
            <w:vMerge/>
          </w:tcPr>
          <w:p w14:paraId="59670875" w14:textId="77777777" w:rsidR="00065273" w:rsidRPr="0068583F" w:rsidRDefault="000652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24" w:type="dxa"/>
            <w:gridSpan w:val="3"/>
            <w:vAlign w:val="center"/>
          </w:tcPr>
          <w:p w14:paraId="60BC62EB" w14:textId="79733D1B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629" w:type="dxa"/>
            <w:gridSpan w:val="12"/>
            <w:vAlign w:val="center"/>
          </w:tcPr>
          <w:p w14:paraId="362BB939" w14:textId="77777777" w:rsidR="00065273" w:rsidRPr="0068583F" w:rsidRDefault="00065273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55A4DF97" w14:textId="77777777" w:rsidTr="00EE1581">
        <w:trPr>
          <w:trHeight w:val="750"/>
        </w:trPr>
        <w:tc>
          <w:tcPr>
            <w:tcW w:w="1907" w:type="dxa"/>
            <w:gridSpan w:val="3"/>
            <w:vAlign w:val="center"/>
          </w:tcPr>
          <w:p w14:paraId="3843385D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7153" w:type="dxa"/>
            <w:gridSpan w:val="15"/>
          </w:tcPr>
          <w:p w14:paraId="397D487C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E022BD3" w14:textId="108B2CC6" w:rsidR="00190B40" w:rsidRPr="0068583F" w:rsidRDefault="659026C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C8080E7" w14:textId="703659E2" w:rsidR="00065523" w:rsidRPr="0068583F" w:rsidRDefault="0006552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: </w:t>
            </w:r>
          </w:p>
          <w:p w14:paraId="58DDF24A" w14:textId="702332B4" w:rsidR="00065523" w:rsidRPr="0068583F" w:rsidRDefault="0006552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4C701D95" w14:textId="77777777" w:rsidTr="00EE1581">
        <w:trPr>
          <w:trHeight w:val="738"/>
        </w:trPr>
        <w:tc>
          <w:tcPr>
            <w:tcW w:w="1907" w:type="dxa"/>
            <w:gridSpan w:val="3"/>
          </w:tcPr>
          <w:p w14:paraId="37B3227E" w14:textId="016CE4E8" w:rsidR="006749B1" w:rsidRDefault="006749B1" w:rsidP="006749B1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16A6C006" w14:textId="6E3EFC95" w:rsidR="00065523" w:rsidRPr="0068583F" w:rsidRDefault="006749B1" w:rsidP="006749B1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If it is the same as above, please write "Same as above")</w:t>
            </w:r>
          </w:p>
        </w:tc>
        <w:tc>
          <w:tcPr>
            <w:tcW w:w="7153" w:type="dxa"/>
            <w:gridSpan w:val="15"/>
          </w:tcPr>
          <w:p w14:paraId="165280C9" w14:textId="77777777" w:rsidR="00F63A5C" w:rsidRPr="0068583F" w:rsidRDefault="00F63A5C" w:rsidP="00F63A5C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1C9761F9" w14:textId="77478F43" w:rsidR="00190B40" w:rsidRPr="0068583F" w:rsidRDefault="5DE3C9C6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3C4F4B32" w14:textId="115D0A1F" w:rsidR="00065523" w:rsidRPr="0068583F" w:rsidRDefault="0006552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9047E5A" w14:textId="77777777" w:rsidR="00065523" w:rsidRPr="0068583F" w:rsidRDefault="0006552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9D0A488" w14:textId="77777777" w:rsidTr="006A24C1">
        <w:trPr>
          <w:trHeight w:val="782"/>
        </w:trPr>
        <w:tc>
          <w:tcPr>
            <w:tcW w:w="6198" w:type="dxa"/>
            <w:gridSpan w:val="12"/>
            <w:tcBorders>
              <w:left w:val="nil"/>
              <w:bottom w:val="nil"/>
            </w:tcBorders>
            <w:vAlign w:val="center"/>
          </w:tcPr>
          <w:p w14:paraId="042BC3A3" w14:textId="334238AF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n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the</w:t>
            </w:r>
            <w:r w:rsidR="00163EC9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following page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orm. </w:t>
            </w:r>
          </w:p>
        </w:tc>
        <w:tc>
          <w:tcPr>
            <w:tcW w:w="2862" w:type="dxa"/>
            <w:gridSpan w:val="6"/>
            <w:vAlign w:val="center"/>
          </w:tcPr>
          <w:p w14:paraId="1DFCE3E9" w14:textId="3959FBF0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190B40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09C0351E" w14:textId="77777777" w:rsidR="00065523" w:rsidRPr="0068583F" w:rsidRDefault="0006552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2DC280B6" w14:textId="77777777" w:rsidR="00065523" w:rsidRPr="0068583F" w:rsidRDefault="00065523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503AE1F" w14:textId="77777777" w:rsidR="00F63A5C" w:rsidRPr="0068583F" w:rsidRDefault="00F63A5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DD2DC38" w14:textId="77777777" w:rsidR="00065273" w:rsidRPr="00A509F1" w:rsidRDefault="00065273">
      <w:pPr>
        <w:widowControl/>
        <w:jc w:val="left"/>
        <w:rPr>
          <w:rFonts w:asciiTheme="minorHAnsi" w:hAnsiTheme="minorHAnsi"/>
          <w:shd w:val="clear" w:color="auto" w:fill="FFFFFF"/>
        </w:rPr>
      </w:pPr>
      <w:r w:rsidRPr="00A509F1">
        <w:rPr>
          <w:rFonts w:asciiTheme="minorHAnsi" w:hAnsiTheme="minorHAnsi"/>
          <w:shd w:val="clear" w:color="auto" w:fill="FFFFFF"/>
        </w:rPr>
        <w:br w:type="page"/>
      </w:r>
    </w:p>
    <w:p w14:paraId="3648E608" w14:textId="08AC8765" w:rsidR="00163EC9" w:rsidRPr="0068583F" w:rsidRDefault="00163EC9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26E4C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Pr="0068583F">
        <w:rPr>
          <w:rFonts w:asciiTheme="minorHAnsi" w:eastAsia="PMingLiU" w:hAnsiTheme="minorHAnsi"/>
          <w:shd w:val="clear" w:color="auto" w:fill="FFFFFF"/>
          <w:lang w:eastAsia="zh-TW"/>
        </w:rPr>
        <w:t xml:space="preserve"> </w:t>
      </w:r>
      <w:r w:rsidRPr="0068583F">
        <w:rPr>
          <w:rFonts w:asciiTheme="minorHAnsi" w:hAnsiTheme="minorHAnsi"/>
        </w:rPr>
        <w:t>(You do not need to submit this page)</w:t>
      </w:r>
    </w:p>
    <w:p w14:paraId="297B89F8" w14:textId="77777777" w:rsidR="00065523" w:rsidRPr="0068583F" w:rsidRDefault="00065523" w:rsidP="00433737">
      <w:pPr>
        <w:spacing w:line="0" w:lineRule="atLeast"/>
        <w:rPr>
          <w:rFonts w:asciiTheme="minorHAnsi" w:hAnsiTheme="minorHAnsi"/>
        </w:rPr>
      </w:pPr>
    </w:p>
    <w:p w14:paraId="0368BC0D" w14:textId="77777777" w:rsidR="00065523" w:rsidRPr="00621E84" w:rsidRDefault="00065523" w:rsidP="00433737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00621E84">
        <w:rPr>
          <w:rFonts w:asciiTheme="minorHAnsi" w:hAnsiTheme="minorHAnsi"/>
        </w:rPr>
        <w:t>Do not fill in the fields marked with an asterisk (*).</w:t>
      </w:r>
    </w:p>
    <w:p w14:paraId="6402E0BD" w14:textId="33AED03A" w:rsidR="00065523" w:rsidRPr="00621E84" w:rsidRDefault="03914558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Neither </w:t>
      </w:r>
      <w:r w:rsidR="2220E5DC" w:rsidRPr="2C25E474">
        <w:rPr>
          <w:rFonts w:asciiTheme="minorHAnsi" w:hAnsiTheme="minorHAnsi" w:cs="Times New Roman"/>
        </w:rPr>
        <w:t>c</w:t>
      </w:r>
      <w:r w:rsidR="00766B20" w:rsidRPr="2C25E474">
        <w:rPr>
          <w:rFonts w:asciiTheme="minorHAnsi" w:hAnsiTheme="minorHAnsi" w:cs="Times New Roman"/>
        </w:rPr>
        <w:t>hanges in the desired course n</w:t>
      </w:r>
      <w:r w:rsidR="00766B20" w:rsidRPr="2C25E474">
        <w:rPr>
          <w:rFonts w:asciiTheme="minorHAnsi" w:hAnsiTheme="minorHAnsi" w:cs="Arial"/>
          <w:shd w:val="clear" w:color="auto" w:fill="FFFFFF"/>
        </w:rPr>
        <w:t>or specialized field of the examination</w:t>
      </w:r>
      <w:r w:rsidR="00766B20" w:rsidRPr="2C25E474">
        <w:rPr>
          <w:rFonts w:asciiTheme="minorHAnsi" w:hAnsiTheme="minorHAnsi" w:cs="Times New Roman"/>
        </w:rPr>
        <w:t xml:space="preserve"> are permitted after applying.</w:t>
      </w:r>
    </w:p>
    <w:p w14:paraId="66209097" w14:textId="4E03E0A4" w:rsidR="004C43E0" w:rsidRPr="00621E84" w:rsidRDefault="004C43E0" w:rsidP="00B437DC">
      <w:pPr>
        <w:pStyle w:val="a5"/>
        <w:numPr>
          <w:ilvl w:val="0"/>
          <w:numId w:val="30"/>
        </w:numPr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 w:cs="Times New Roman"/>
        </w:rPr>
        <w:t>For “</w:t>
      </w:r>
      <w:r w:rsidRPr="00621E84">
        <w:rPr>
          <w:rFonts w:asciiTheme="minorHAnsi" w:hAnsiTheme="minorHAnsi"/>
        </w:rPr>
        <w:t>Examination on Specialized Fields</w:t>
      </w:r>
      <w:r w:rsidRPr="00621E84">
        <w:rPr>
          <w:rFonts w:asciiTheme="minorHAnsi" w:hAnsiTheme="minorHAnsi" w:cs="Times New Roman"/>
        </w:rPr>
        <w:t xml:space="preserve">,” select one of the specialized fields you wish to take from among those listed on </w:t>
      </w:r>
      <w:r w:rsidR="00912A7D" w:rsidRPr="00621E84">
        <w:rPr>
          <w:rFonts w:asciiTheme="minorHAnsi" w:hAnsiTheme="minorHAnsi" w:cs="Times New Roman"/>
        </w:rPr>
        <w:t>“</w:t>
      </w:r>
      <w:r w:rsidR="00912A7D" w:rsidRPr="00621E84">
        <w:rPr>
          <w:rFonts w:ascii="Times New Roman" w:hAnsi="Times New Roman" w:cs="Times New Roman"/>
        </w:rPr>
        <w:t>Ⅳ</w:t>
      </w:r>
      <w:r w:rsidR="00912A7D" w:rsidRPr="00621E84">
        <w:rPr>
          <w:rFonts w:asciiTheme="minorHAnsi" w:hAnsiTheme="minorHAnsi" w:cs="Times New Roman"/>
        </w:rPr>
        <w:t xml:space="preserve"> 6</w:t>
      </w:r>
      <w:r w:rsidR="008C7330" w:rsidRPr="00621E84">
        <w:rPr>
          <w:rFonts w:asciiTheme="minorHAnsi" w:hAnsiTheme="minorHAnsi" w:cs="Times New Roman"/>
        </w:rPr>
        <w:t xml:space="preserve"> </w:t>
      </w:r>
      <w:r w:rsidR="00912A7D" w:rsidRPr="00621E84">
        <w:rPr>
          <w:rFonts w:asciiTheme="minorHAnsi" w:hAnsiTheme="minorHAnsi" w:cs="Times New Roman"/>
        </w:rPr>
        <w:t xml:space="preserve">(2) Specialized Fields and Scopes of the Examination” </w:t>
      </w:r>
      <w:r w:rsidRPr="00621E84">
        <w:rPr>
          <w:rFonts w:asciiTheme="minorHAnsi" w:hAnsiTheme="minorHAnsi" w:cs="Times New Roman"/>
        </w:rPr>
        <w:t xml:space="preserve">and </w:t>
      </w:r>
      <w:r w:rsidR="00912A7D" w:rsidRPr="00621E84">
        <w:rPr>
          <w:rFonts w:asciiTheme="minorHAnsi" w:hAnsiTheme="minorHAnsi" w:cs="Times New Roman"/>
        </w:rPr>
        <w:t>fill in</w:t>
      </w:r>
      <w:r w:rsidRPr="00621E84">
        <w:rPr>
          <w:rFonts w:asciiTheme="minorHAnsi" w:hAnsiTheme="minorHAnsi" w:cs="Times New Roman"/>
        </w:rPr>
        <w:t xml:space="preserve"> the field number and the name of the specialized field.</w:t>
      </w:r>
    </w:p>
    <w:p w14:paraId="792D240A" w14:textId="77777777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21E84">
        <w:rPr>
          <w:rFonts w:asciiTheme="minorHAnsi" w:hAnsiTheme="minorHAnsi"/>
        </w:rPr>
        <w:t>If you need extra space to complete the sections of “Academic History” and “Work Experience” in this application</w:t>
      </w:r>
      <w:r w:rsidRPr="0068583F">
        <w:rPr>
          <w:rFonts w:asciiTheme="minorHAnsi" w:hAnsiTheme="minorHAnsi"/>
        </w:rPr>
        <w:t xml:space="preserve">, you can add it directly in the form and print 2 pages per sheet on both sides, if necessary. </w:t>
      </w:r>
    </w:p>
    <w:p w14:paraId="578B2CC0" w14:textId="7F828A8F" w:rsidR="00940090" w:rsidRPr="0068583F" w:rsidRDefault="00940090" w:rsidP="00940090">
      <w:pPr>
        <w:pStyle w:val="a5"/>
        <w:numPr>
          <w:ilvl w:val="0"/>
          <w:numId w:val="30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>If any falsification is identified in the submitted documents, admission will be revoked even after enrollment.</w:t>
      </w:r>
    </w:p>
    <w:p w14:paraId="0464B4C5" w14:textId="01F5AE17" w:rsidR="00940090" w:rsidRPr="0068583F" w:rsidRDefault="00940090" w:rsidP="2C25E474">
      <w:pPr>
        <w:pStyle w:val="a5"/>
        <w:numPr>
          <w:ilvl w:val="0"/>
          <w:numId w:val="30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Division of the </w:t>
      </w:r>
      <w:r w:rsidR="063BDB6C" w:rsidRPr="2C25E474">
        <w:rPr>
          <w:rFonts w:asciiTheme="minorHAnsi" w:hAnsiTheme="minorHAnsi"/>
        </w:rPr>
        <w:t>Administration</w:t>
      </w:r>
      <w:r w:rsidRPr="2C25E474">
        <w:rPr>
          <w:rFonts w:asciiTheme="minorHAnsi" w:hAnsiTheme="minorHAnsi"/>
        </w:rPr>
        <w:t xml:space="preserve"> Office of Design as soon as possible.</w:t>
      </w:r>
    </w:p>
    <w:p w14:paraId="270023D1" w14:textId="58868D05" w:rsidR="00912A7D" w:rsidRPr="0068583F" w:rsidRDefault="00912A7D" w:rsidP="00912A7D">
      <w:pPr>
        <w:rPr>
          <w:rFonts w:asciiTheme="minorHAnsi" w:hAnsiTheme="minorHAnsi"/>
        </w:rPr>
      </w:pPr>
    </w:p>
    <w:p w14:paraId="08F646D1" w14:textId="4E473B44" w:rsidR="00BA7F3F" w:rsidRPr="006A5F7D" w:rsidRDefault="00940090" w:rsidP="006A5F7D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4AB4C1E" w14:textId="00E59A04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1DC08A" wp14:editId="408EB47E">
                <wp:simplePos x="0" y="0"/>
                <wp:positionH relativeFrom="column">
                  <wp:posOffset>3642995</wp:posOffset>
                </wp:positionH>
                <wp:positionV relativeFrom="paragraph">
                  <wp:posOffset>-540385</wp:posOffset>
                </wp:positionV>
                <wp:extent cx="9525" cy="6638925"/>
                <wp:effectExtent l="0" t="0" r="28575" b="2857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="http://schemas.openxmlformats.org/drawingml/2006/main" xmlns:a14="http://schemas.microsoft.com/office/drawing/2010/main" xmlns:w16="http://schemas.microsoft.com/office/word/2018/wordml" xmlns:w16cex="http://schemas.microsoft.com/office/word/2018/wordml/cex">
            <w:pict w14:anchorId="69CF9409">
              <v:shape id="AutoShape 2" style="position:absolute;left:0;text-align:left;margin-left:286.85pt;margin-top:-42.55pt;width:.75pt;height:522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" w14:anchorId="10E4E351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7A940166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0806D534" w14:textId="4022A11D" w:rsidR="00BA7F3F" w:rsidRPr="0068583F" w:rsidRDefault="722765D4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341035B9" w14:textId="63E13D7D" w:rsidR="00BA7F3F" w:rsidRPr="000C18DC" w:rsidRDefault="00986AA3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000C18DC">
        <w:rPr>
          <w:rFonts w:asciiTheme="minorHAnsi" w:hAnsiTheme="minorHAnsi"/>
          <w:sz w:val="24"/>
          <w:szCs w:val="24"/>
        </w:rPr>
        <w:t>2024</w:t>
      </w:r>
      <w:r w:rsidR="722765D4" w:rsidRPr="000C18DC">
        <w:rPr>
          <w:rFonts w:asciiTheme="minorHAnsi" w:hAnsiTheme="minorHAnsi"/>
          <w:sz w:val="24"/>
          <w:szCs w:val="24"/>
        </w:rPr>
        <w:t xml:space="preserve"> Master</w:t>
      </w:r>
      <w:r w:rsidR="32AE11DB" w:rsidRPr="000C18DC">
        <w:rPr>
          <w:rFonts w:asciiTheme="minorHAnsi" w:hAnsiTheme="minorHAnsi"/>
          <w:sz w:val="24"/>
          <w:szCs w:val="24"/>
        </w:rPr>
        <w:t>’</w:t>
      </w:r>
      <w:r w:rsidR="722765D4" w:rsidRPr="000C18DC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36F7D6F" w14:textId="77777777" w:rsidR="00BA7F3F" w:rsidRPr="000C18DC" w:rsidRDefault="00BA7F3F" w:rsidP="00BA7F3F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</w:rPr>
      </w:pPr>
      <w:r w:rsidRPr="000C18DC">
        <w:rPr>
          <w:rFonts w:asciiTheme="minorHAnsi" w:hAnsiTheme="minorHAnsi"/>
          <w:sz w:val="24"/>
        </w:rPr>
        <w:t xml:space="preserve">(Admission by </w:t>
      </w:r>
      <w:r w:rsidRPr="000C18DC">
        <w:rPr>
          <w:rFonts w:asciiTheme="minorHAnsi" w:hAnsiTheme="minorHAnsi"/>
          <w:bCs/>
          <w:sz w:val="24"/>
        </w:rPr>
        <w:t>General Entrance Examination</w:t>
      </w:r>
      <w:r w:rsidRPr="000C18DC">
        <w:rPr>
          <w:rFonts w:asciiTheme="minorHAnsi" w:hAnsiTheme="minorHAnsi"/>
          <w:sz w:val="24"/>
        </w:rPr>
        <w:t>)</w:t>
      </w:r>
    </w:p>
    <w:p w14:paraId="372BBF40" w14:textId="77777777" w:rsidR="00BA7F3F" w:rsidRPr="000C18DC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2454CF5F" w14:textId="0B8BBA9E" w:rsidR="00BA7F3F" w:rsidRPr="000C18DC" w:rsidRDefault="00BA7F3F" w:rsidP="00EE1581">
      <w:pPr>
        <w:spacing w:line="0" w:lineRule="atLeast"/>
        <w:ind w:leftChars="200" w:left="400" w:firstLineChars="550" w:firstLine="1325"/>
        <w:rPr>
          <w:rFonts w:ascii="ＭＳ 明朝" w:eastAsia="ＭＳ 明朝" w:hAnsi="ＭＳ 明朝"/>
          <w:b/>
          <w:bCs/>
        </w:rPr>
      </w:pPr>
      <w:r w:rsidRPr="000C18DC">
        <w:rPr>
          <w:rFonts w:asciiTheme="minorHAnsi" w:hAnsiTheme="minorHAnsi"/>
          <w:b/>
          <w:bCs/>
          <w:sz w:val="24"/>
          <w:szCs w:val="24"/>
        </w:rPr>
        <w:t>Examination</w:t>
      </w:r>
      <w:r w:rsidR="463211AD" w:rsidRPr="000C18DC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64A4302C" w14:textId="4D7BA1AC" w:rsidR="00BA7F3F" w:rsidRPr="000C18DC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0C18DC">
        <w:rPr>
          <w:rFonts w:asciiTheme="minorHAnsi" w:hAnsiTheme="minorHAnsi"/>
          <w:sz w:val="24"/>
        </w:rPr>
        <w:t>(</w:t>
      </w:r>
      <w:r w:rsidR="00BA7F3F" w:rsidRPr="000C18DC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0C18DC">
        <w:rPr>
          <w:rFonts w:asciiTheme="minorHAnsi" w:hAnsiTheme="minorHAnsi"/>
          <w:sz w:val="24"/>
        </w:rPr>
        <w:t>)</w:t>
      </w:r>
    </w:p>
    <w:p w14:paraId="09D8FED3" w14:textId="77777777" w:rsidR="00BA7F3F" w:rsidRPr="000C18DC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0C18DC" w:rsidRPr="000C18DC" w14:paraId="5E4624D6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4B49B46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hd w:val="clear" w:color="auto" w:fill="FFFFFF"/>
              </w:rPr>
            </w:pPr>
            <w:r w:rsidRPr="000C18DC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0C18DC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</w:p>
          <w:p w14:paraId="7FB5B63A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0C18DC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0C18DC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91CBB30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0C18DC" w:rsidRPr="000C18DC" w14:paraId="352FF40D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43FFFE15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0C18DC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EC34B63" w14:textId="77777777" w:rsidR="00BA7F3F" w:rsidRPr="000C18DC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0C18DC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0C18DC" w14:paraId="3555C3D1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0BB25D75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  <w:r w:rsidRPr="000C18DC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54B816F6" w14:textId="77777777" w:rsidR="00BA7F3F" w:rsidRPr="000C18DC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36460AB5" w14:textId="77777777" w:rsidR="00BA7F3F" w:rsidRPr="000C18DC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38"/>
        <w:gridCol w:w="1404"/>
        <w:gridCol w:w="1715"/>
      </w:tblGrid>
      <w:tr w:rsidR="000C18DC" w:rsidRPr="000C18DC" w14:paraId="7156FDB4" w14:textId="77777777" w:rsidTr="2C25E474">
        <w:trPr>
          <w:trHeight w:val="525"/>
        </w:trPr>
        <w:tc>
          <w:tcPr>
            <w:tcW w:w="1638" w:type="dxa"/>
            <w:tcBorders>
              <w:tl2br w:val="single" w:sz="4" w:space="0" w:color="auto"/>
            </w:tcBorders>
          </w:tcPr>
          <w:p w14:paraId="38159D2B" w14:textId="77777777" w:rsidR="00BA7F3F" w:rsidRPr="000C18DC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303B452D" w14:textId="77777777" w:rsidR="00BA7F3F" w:rsidRPr="000C18DC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04" w:type="dxa"/>
            <w:vAlign w:val="center"/>
          </w:tcPr>
          <w:p w14:paraId="6CD99EEB" w14:textId="1036917B" w:rsidR="00BA7F3F" w:rsidRPr="000C18DC" w:rsidRDefault="00940090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715" w:type="dxa"/>
            <w:vAlign w:val="center"/>
          </w:tcPr>
          <w:p w14:paraId="73B299D3" w14:textId="77777777" w:rsidR="00BA7F3F" w:rsidRPr="000C18DC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25C4289E" w14:textId="77777777" w:rsidR="00BA7F3F" w:rsidRPr="000C18DC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0C18DC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0C18DC" w:rsidRPr="000C18DC" w14:paraId="5EA46E27" w14:textId="77777777" w:rsidTr="2C25E474">
        <w:trPr>
          <w:trHeight w:val="540"/>
        </w:trPr>
        <w:tc>
          <w:tcPr>
            <w:tcW w:w="1638" w:type="dxa"/>
            <w:vMerge w:val="restart"/>
          </w:tcPr>
          <w:p w14:paraId="314FC718" w14:textId="28D560C6" w:rsidR="00BA7F3F" w:rsidRPr="000C18DC" w:rsidRDefault="006A5F7D" w:rsidP="006A5F7D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riday</w:t>
            </w:r>
            <w:r w:rsidR="00BA7F3F" w:rsidRPr="000C18DC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986AA3" w:rsidRPr="000C18DC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eptember 1, 2023</w:t>
            </w:r>
          </w:p>
        </w:tc>
        <w:tc>
          <w:tcPr>
            <w:tcW w:w="1404" w:type="dxa"/>
            <w:vAlign w:val="center"/>
          </w:tcPr>
          <w:p w14:paraId="5C95C25A" w14:textId="77777777" w:rsidR="00BA7F3F" w:rsidRPr="000C18DC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>Examination on S</w:t>
            </w:r>
            <w:r w:rsidRPr="000C18DC">
              <w:rPr>
                <w:rFonts w:asciiTheme="minorHAnsi" w:eastAsia="YuMincho-Regular" w:hAnsiTheme="minorHAnsi" w:cs="YuMincho-Regular"/>
                <w:kern w:val="0"/>
                <w:sz w:val="18"/>
                <w:szCs w:val="18"/>
              </w:rPr>
              <w:t>pecialized Fields</w:t>
            </w:r>
          </w:p>
        </w:tc>
        <w:tc>
          <w:tcPr>
            <w:tcW w:w="1715" w:type="dxa"/>
            <w:vAlign w:val="center"/>
          </w:tcPr>
          <w:p w14:paraId="784DE057" w14:textId="00C775EE" w:rsidR="00BA7F3F" w:rsidRPr="000C18DC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0C18DC">
              <w:rPr>
                <w:rFonts w:asciiTheme="minorHAnsi" w:hAnsiTheme="minorHAnsi"/>
                <w:sz w:val="18"/>
                <w:szCs w:val="18"/>
              </w:rPr>
              <w:t>9:30</w:t>
            </w:r>
            <w:r w:rsidR="00621E84" w:rsidRPr="000C18DC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0C18DC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0C18DC">
              <w:rPr>
                <w:rFonts w:asciiTheme="minorHAnsi" w:hAnsiTheme="minorHAnsi"/>
                <w:sz w:val="18"/>
                <w:szCs w:val="18"/>
              </w:rPr>
              <w:t>12:30</w:t>
            </w:r>
          </w:p>
        </w:tc>
      </w:tr>
      <w:tr w:rsidR="00BA7F3F" w:rsidRPr="0068583F" w14:paraId="183E1560" w14:textId="77777777" w:rsidTr="2C25E474">
        <w:trPr>
          <w:trHeight w:val="540"/>
        </w:trPr>
        <w:tc>
          <w:tcPr>
            <w:tcW w:w="1638" w:type="dxa"/>
            <w:vMerge/>
          </w:tcPr>
          <w:p w14:paraId="6522B471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04" w:type="dxa"/>
            <w:vAlign w:val="center"/>
          </w:tcPr>
          <w:p w14:paraId="7F7150ED" w14:textId="77777777" w:rsidR="00BA7F3F" w:rsidRPr="0068583F" w:rsidRDefault="00BA7F3F" w:rsidP="00940090">
            <w:pPr>
              <w:spacing w:line="0" w:lineRule="atLeast"/>
              <w:ind w:firstLineChars="28" w:firstLine="50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715" w:type="dxa"/>
            <w:vAlign w:val="center"/>
          </w:tcPr>
          <w:p w14:paraId="393A9A4C" w14:textId="0A82F427" w:rsidR="00BA7F3F" w:rsidRPr="0068583F" w:rsidRDefault="00BA7F3F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14:00</w:t>
            </w:r>
            <w:r w:rsidR="00621E84" w:rsidRPr="2C25E474">
              <w:rPr>
                <w:rFonts w:asciiTheme="minorHAnsi" w:hAnsiTheme="minorHAnsi"/>
                <w:sz w:val="18"/>
                <w:szCs w:val="18"/>
              </w:rPr>
              <w:t xml:space="preserve"> -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1</w:t>
            </w:r>
            <w:r w:rsidR="4B82CADC" w:rsidRPr="2C25E474">
              <w:rPr>
                <w:rFonts w:asciiTheme="minorHAnsi" w:hAnsiTheme="minorHAnsi"/>
                <w:sz w:val="18"/>
                <w:szCs w:val="18"/>
              </w:rPr>
              <w:t>9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>:00</w:t>
            </w:r>
          </w:p>
        </w:tc>
      </w:tr>
    </w:tbl>
    <w:p w14:paraId="20C6CD75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7080EEB5" w14:textId="77777777" w:rsidTr="2C25E474">
        <w:trPr>
          <w:trHeight w:val="2162"/>
        </w:trPr>
        <w:tc>
          <w:tcPr>
            <w:tcW w:w="1715" w:type="dxa"/>
          </w:tcPr>
          <w:p w14:paraId="61EB6F1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37E7097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D8AFB9" w14:textId="2010E719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2FDA1EDB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DDE787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72E25918" w14:textId="49644307" w:rsidR="00BA7F3F" w:rsidRPr="0068583F" w:rsidRDefault="00940090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3963467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="7371CB54"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0F32E4A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1D527717" w14:textId="3C432977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</w:t>
      </w:r>
      <w:r w:rsidR="006F1068" w:rsidRPr="0068583F">
        <w:rPr>
          <w:sz w:val="18"/>
        </w:rPr>
        <w:t>[Note] You must have </w:t>
      </w:r>
      <w:r w:rsidR="006F1068"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="006F1068" w:rsidRPr="006F1068">
        <w:rPr>
          <w:i/>
          <w:sz w:val="18"/>
        </w:rPr>
        <w:t> </w:t>
      </w:r>
      <w:r w:rsidR="006F1068"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="006F1068" w:rsidRPr="006F1068">
        <w:rPr>
          <w:sz w:val="18"/>
        </w:rPr>
        <w:t>examinati</w:t>
      </w:r>
      <w:r w:rsidR="006F1068" w:rsidRPr="0068583F">
        <w:rPr>
          <w:sz w:val="18"/>
        </w:rPr>
        <w:t>on day</w:t>
      </w:r>
    </w:p>
    <w:p w14:paraId="0F8D3063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05DDA029" w14:textId="77777777" w:rsidTr="001666F3">
        <w:trPr>
          <w:trHeight w:val="100"/>
        </w:trPr>
        <w:tc>
          <w:tcPr>
            <w:tcW w:w="11865" w:type="dxa"/>
          </w:tcPr>
          <w:p w14:paraId="7FAF5F08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255E7E3" w14:textId="4F6B395B" w:rsidR="00BA7F3F" w:rsidRPr="0068583F" w:rsidRDefault="00986AA3" w:rsidP="2C25E474">
      <w:pPr>
        <w:spacing w:line="0" w:lineRule="atLeast"/>
        <w:rPr>
          <w:rFonts w:ascii="ＭＳ 明朝" w:eastAsia="ＭＳ 明朝" w:hAnsi="ＭＳ 明朝"/>
          <w:lang w:eastAsia="zh-TW"/>
        </w:rPr>
      </w:pPr>
      <w:r w:rsidRPr="000C18DC">
        <w:rPr>
          <w:rFonts w:asciiTheme="minorHAnsi" w:hAnsiTheme="minorHAnsi"/>
          <w:sz w:val="24"/>
          <w:szCs w:val="24"/>
          <w:lang w:eastAsia="zh-TW"/>
        </w:rPr>
        <w:t>2024</w:t>
      </w:r>
      <w:r w:rsidR="19AA524A" w:rsidRPr="000C18DC">
        <w:rPr>
          <w:rFonts w:asciiTheme="minorHAnsi" w:hAnsiTheme="minorHAnsi"/>
          <w:sz w:val="24"/>
          <w:szCs w:val="24"/>
          <w:lang w:eastAsia="zh-TW"/>
        </w:rPr>
        <w:t xml:space="preserve"> </w:t>
      </w:r>
      <w:r w:rsidR="19AA524A" w:rsidRPr="3A67A6FB">
        <w:rPr>
          <w:rFonts w:asciiTheme="minorHAnsi" w:hAnsiTheme="minorHAnsi"/>
          <w:sz w:val="24"/>
          <w:szCs w:val="24"/>
          <w:lang w:eastAsia="zh-TW"/>
        </w:rPr>
        <w:t>Master</w:t>
      </w:r>
      <w:r w:rsidR="242C8B83" w:rsidRPr="3A67A6FB">
        <w:rPr>
          <w:rFonts w:asciiTheme="minorHAnsi" w:hAnsiTheme="minorHAnsi"/>
          <w:sz w:val="24"/>
          <w:szCs w:val="24"/>
          <w:lang w:eastAsia="zh-TW"/>
        </w:rPr>
        <w:t>’</w:t>
      </w:r>
      <w:r w:rsidR="19AA524A" w:rsidRPr="3A67A6FB">
        <w:rPr>
          <w:rFonts w:asciiTheme="minorHAnsi" w:hAnsiTheme="minorHAnsi" w:cs="Arial"/>
          <w:sz w:val="24"/>
          <w:szCs w:val="24"/>
        </w:rPr>
        <w:t>s</w:t>
      </w:r>
      <w:r w:rsidR="19AA524A" w:rsidRPr="3A67A6FB">
        <w:rPr>
          <w:rFonts w:asciiTheme="minorHAnsi" w:hAnsiTheme="minorHAnsi"/>
          <w:sz w:val="24"/>
          <w:szCs w:val="24"/>
          <w:lang w:eastAsia="zh-TW"/>
        </w:rPr>
        <w:t xml:space="preserve"> Program Graduate School of Design</w:t>
      </w:r>
      <w:r w:rsidR="006A5F7D">
        <w:rPr>
          <w:rFonts w:asciiTheme="minorHAnsi" w:hAnsiTheme="minorHAnsi"/>
          <w:sz w:val="24"/>
          <w:szCs w:val="24"/>
          <w:lang w:eastAsia="zh-TW"/>
        </w:rPr>
        <w:t xml:space="preserve"> </w:t>
      </w:r>
      <w:r w:rsidR="19AA524A" w:rsidRPr="2C25E474">
        <w:rPr>
          <w:rFonts w:asciiTheme="minorHAnsi" w:hAnsiTheme="minorHAnsi"/>
          <w:sz w:val="24"/>
          <w:szCs w:val="24"/>
          <w:lang w:eastAsia="zh-TW"/>
        </w:rPr>
        <w:t>Kyushu University</w:t>
      </w:r>
    </w:p>
    <w:p w14:paraId="2910B285" w14:textId="77777777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 xml:space="preserve"> (Admission by </w:t>
      </w:r>
      <w:r w:rsidRPr="0068583F">
        <w:rPr>
          <w:rFonts w:asciiTheme="minorHAnsi" w:hAnsiTheme="minorHAnsi"/>
          <w:bCs/>
          <w:sz w:val="24"/>
        </w:rPr>
        <w:t>General Entrance Examination</w:t>
      </w:r>
      <w:r w:rsidRPr="0068583F">
        <w:rPr>
          <w:rFonts w:asciiTheme="minorHAnsi" w:hAnsiTheme="minorHAnsi"/>
          <w:sz w:val="24"/>
        </w:rPr>
        <w:t>)</w:t>
      </w:r>
    </w:p>
    <w:p w14:paraId="009D60DA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30993814" w14:textId="6BABB579" w:rsidR="00BA7F3F" w:rsidRPr="0068583F" w:rsidRDefault="00BA7F3F" w:rsidP="2C25E474">
      <w:pPr>
        <w:spacing w:line="0" w:lineRule="atLeast"/>
        <w:rPr>
          <w:rFonts w:ascii="ＭＳ 明朝" w:eastAsia="ＭＳ 明朝" w:hAnsi="ＭＳ 明朝"/>
          <w:b/>
          <w:bCs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PMingLiU" w:hAnsiTheme="minorHAnsi"/>
          <w:b/>
          <w:bCs/>
          <w:sz w:val="24"/>
          <w:szCs w:val="24"/>
          <w:lang w:eastAsia="zh-TW"/>
        </w:rPr>
        <w:t xml:space="preserve">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2AB484B1" w:rsidRPr="2C25E474">
        <w:rPr>
          <w:rFonts w:asciiTheme="minorHAnsi" w:hAnsiTheme="minorHAnsi"/>
          <w:b/>
          <w:bCs/>
          <w:sz w:val="24"/>
          <w:szCs w:val="24"/>
        </w:rPr>
        <w:t>Slip</w:t>
      </w:r>
    </w:p>
    <w:p w14:paraId="0109298B" w14:textId="1FCDB317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68583F" w:rsidRPr="0068583F" w14:paraId="4F8BC23D" w14:textId="77777777" w:rsidTr="2C25E474">
        <w:trPr>
          <w:trHeight w:val="2313"/>
        </w:trPr>
        <w:tc>
          <w:tcPr>
            <w:tcW w:w="1715" w:type="dxa"/>
          </w:tcPr>
          <w:p w14:paraId="7880F77E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4C79A3C6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</w:p>
          <w:p w14:paraId="21ACA562" w14:textId="06A3943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7515AE5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0718E92C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909298C" w14:textId="1F20898F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4BB7F86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17ED6F3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68041115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FA78AF5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9DD6E7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198AA8F4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77806B3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5E761136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064A1F22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64990C3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812196A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727F3B27" w14:textId="77777777" w:rsidR="00BA7F3F" w:rsidRPr="0068583F" w:rsidRDefault="00BA7F3F" w:rsidP="001666F3">
            <w:pPr>
              <w:ind w:left="448" w:hangingChars="249" w:hanging="448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160D2EA6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12C343F0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208A429E" w14:textId="77777777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039B95BE" w14:textId="6093FB96" w:rsidR="00A17E9A" w:rsidRPr="006C7F32" w:rsidRDefault="00A17E9A" w:rsidP="00A17E9A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(Appendix 5</w:t>
      </w:r>
      <w:r w:rsidRPr="006C7F32">
        <w:rPr>
          <w:rFonts w:asciiTheme="minorHAnsi" w:hAnsiTheme="minorHAnsi"/>
        </w:rPr>
        <w:t xml:space="preserve">) </w:t>
      </w:r>
    </w:p>
    <w:p w14:paraId="02CC543F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3C8AD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4B62088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0A0B085B" w14:textId="77777777" w:rsidR="00A17E9A" w:rsidRPr="006C7F32" w:rsidRDefault="00A17E9A" w:rsidP="00A17E9A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A17E9A" w:rsidRPr="006C7F32" w14:paraId="5CD11663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4C43C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A17E9A" w:rsidRPr="006C7F32" w14:paraId="3AEDFE70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4BFC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E6A78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D575F5F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4BF2C14A" w14:textId="77777777" w:rsidR="00A17E9A" w:rsidRPr="006C7F32" w:rsidRDefault="00A17E9A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A17E9A" w:rsidRPr="006C7F32" w14:paraId="5913345C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DE43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9866E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371ED9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7A7527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A17E9A" w:rsidRPr="006C7F32" w14:paraId="61EFF422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50CC8FCD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52B59845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1B9F5F04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4C0CEF0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273A997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0E1E2D5F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36BF3F66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D75B283" w14:textId="77777777" w:rsidR="00A17E9A" w:rsidRPr="006C7F32" w:rsidRDefault="00A17E9A" w:rsidP="00A17E9A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374E3697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p w14:paraId="4E910104" w14:textId="77777777" w:rsidR="00A17E9A" w:rsidRPr="006C7F32" w:rsidRDefault="00A17E9A" w:rsidP="00A17E9A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A17E9A" w:rsidRPr="006C7F32" w14:paraId="461CAE4F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2BE0DF34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CDFA52E" w14:textId="77777777" w:rsidR="00A17E9A" w:rsidRPr="006C7F32" w:rsidRDefault="00A17E9A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5AD0C700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166F3D6B" w14:textId="77777777" w:rsidR="00A17E9A" w:rsidRPr="006C7F32" w:rsidRDefault="00A17E9A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4493F35C" w14:textId="77777777" w:rsidR="00A17E9A" w:rsidRPr="006C7F32" w:rsidRDefault="00A17E9A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7AEBE0D1" w14:textId="77777777" w:rsidR="00A17E9A" w:rsidRPr="006C7F32" w:rsidRDefault="00A17E9A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A17E9A" w:rsidRPr="006C7F32" w14:paraId="4E59DB7D" w14:textId="77777777" w:rsidTr="00EE50EE">
        <w:trPr>
          <w:trHeight w:val="576"/>
        </w:trPr>
        <w:tc>
          <w:tcPr>
            <w:tcW w:w="1985" w:type="dxa"/>
          </w:tcPr>
          <w:p w14:paraId="5557D441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576AD5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4E583E7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4021AD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FCBC55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75DF59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AA38609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E05A433" w14:textId="77777777" w:rsidTr="00EE50EE">
        <w:trPr>
          <w:trHeight w:val="576"/>
        </w:trPr>
        <w:tc>
          <w:tcPr>
            <w:tcW w:w="1985" w:type="dxa"/>
          </w:tcPr>
          <w:p w14:paraId="68462A8B" w14:textId="77777777" w:rsidR="00A17E9A" w:rsidRPr="006C7F32" w:rsidRDefault="00A17E9A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66DAF20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8850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1A841E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4EF451F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DF8786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102F9F7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51592784" w14:textId="77777777" w:rsidTr="00EE50EE">
        <w:trPr>
          <w:trHeight w:val="576"/>
        </w:trPr>
        <w:tc>
          <w:tcPr>
            <w:tcW w:w="1985" w:type="dxa"/>
          </w:tcPr>
          <w:p w14:paraId="0978F7B2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0C31FD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8AA1D9A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13E7F4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25A4AB8B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955B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29A245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AE52BFC" w14:textId="77777777" w:rsidTr="00EE50EE">
        <w:trPr>
          <w:trHeight w:val="576"/>
        </w:trPr>
        <w:tc>
          <w:tcPr>
            <w:tcW w:w="1985" w:type="dxa"/>
          </w:tcPr>
          <w:p w14:paraId="644DC8F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1723C004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18A1ED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3ACDD93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061345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C624CB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225B03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4C9F2CD1" w14:textId="77777777" w:rsidTr="00EE50EE">
        <w:trPr>
          <w:trHeight w:val="576"/>
        </w:trPr>
        <w:tc>
          <w:tcPr>
            <w:tcW w:w="1985" w:type="dxa"/>
          </w:tcPr>
          <w:p w14:paraId="14D51068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CE31F8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03E3FC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2F21DA8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0C89A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6AEC269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090C34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5A00601" w14:textId="77777777" w:rsidTr="00EE50EE">
        <w:trPr>
          <w:trHeight w:val="576"/>
        </w:trPr>
        <w:tc>
          <w:tcPr>
            <w:tcW w:w="1985" w:type="dxa"/>
          </w:tcPr>
          <w:p w14:paraId="11871B1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7279D3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5C65E7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62279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399636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8641C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F972CD8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3C7EB4F2" w14:textId="77777777" w:rsidTr="00EE50EE">
        <w:trPr>
          <w:trHeight w:val="576"/>
        </w:trPr>
        <w:tc>
          <w:tcPr>
            <w:tcW w:w="1985" w:type="dxa"/>
          </w:tcPr>
          <w:p w14:paraId="57131C4B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3315179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60F5BD5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642E227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EEAE1F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13EB7482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4AE1667C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442572E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6BB69356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3F2EA5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0ED591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052CBAA9" w14:textId="77777777" w:rsidTr="00EE50EE">
        <w:trPr>
          <w:trHeight w:val="1397"/>
        </w:trPr>
        <w:tc>
          <w:tcPr>
            <w:tcW w:w="1985" w:type="dxa"/>
          </w:tcPr>
          <w:p w14:paraId="63F0849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1D1BD5E0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FE8A241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AA57414" w14:textId="77777777" w:rsidR="00A17E9A" w:rsidRPr="006C7F32" w:rsidRDefault="00A17E9A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862DC4A" w14:textId="77777777" w:rsidR="00A17E9A" w:rsidRPr="006C7F32" w:rsidRDefault="00A17E9A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73A9BF1F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521609F6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32890C64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4EAD32F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58A0BDE" w14:textId="77777777" w:rsidR="00A17E9A" w:rsidRPr="006C7F32" w:rsidRDefault="00A17E9A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BF63C6E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07940AC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6B2D1F0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A17E9A" w:rsidRPr="006C7F32" w14:paraId="20DAE9DF" w14:textId="77777777" w:rsidTr="00EE50EE">
        <w:trPr>
          <w:trHeight w:val="576"/>
        </w:trPr>
        <w:tc>
          <w:tcPr>
            <w:tcW w:w="1985" w:type="dxa"/>
          </w:tcPr>
          <w:p w14:paraId="20018A09" w14:textId="77777777" w:rsidR="00A17E9A" w:rsidRPr="006C7F32" w:rsidRDefault="00A17E9A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76194E49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43DD509D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C6A67E3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39202291" w14:textId="77777777" w:rsidR="00A17E9A" w:rsidRPr="006C7F32" w:rsidRDefault="00A17E9A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0E8FE96F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5AACE2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6B2D1F8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25EEAC2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0B4F60D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177E9D7D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2CC6845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4746AAD9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30EEDD00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7B7B098A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72B466AA" w14:textId="77777777" w:rsidR="00A17E9A" w:rsidRDefault="00A17E9A" w:rsidP="004B7BBB">
      <w:pPr>
        <w:spacing w:line="0" w:lineRule="atLeast"/>
        <w:rPr>
          <w:rFonts w:asciiTheme="minorHAnsi" w:hAnsiTheme="minorHAnsi"/>
        </w:rPr>
      </w:pPr>
    </w:p>
    <w:p w14:paraId="5881FAED" w14:textId="645302C1" w:rsidR="004A4106" w:rsidRDefault="00A17E9A" w:rsidP="004B7BBB">
      <w:pPr>
        <w:spacing w:line="0" w:lineRule="atLeast"/>
        <w:rPr>
          <w:rFonts w:asciiTheme="minorHAnsi" w:hAnsiTheme="minorHAnsi"/>
        </w:rPr>
      </w:pPr>
      <w:r w:rsidRPr="2C25E474">
        <w:rPr>
          <w:rFonts w:asciiTheme="minorHAnsi" w:hAnsiTheme="minorHAnsi"/>
        </w:rPr>
        <w:lastRenderedPageBreak/>
        <w:t xml:space="preserve"> </w:t>
      </w:r>
      <w:r w:rsidR="00E27053"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F601D4">
        <w:rPr>
          <w:rFonts w:asciiTheme="minorHAnsi" w:hAnsiTheme="minorHAnsi"/>
        </w:rPr>
        <w:t>6</w:t>
      </w:r>
      <w:r w:rsidR="00E27053"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22255EE6" w14:textId="77777777" w:rsidR="004B7BBB" w:rsidRPr="004B7BBB" w:rsidRDefault="004B7BBB" w:rsidP="004B7BBB">
      <w:pPr>
        <w:spacing w:line="0" w:lineRule="atLeast"/>
        <w:rPr>
          <w:rFonts w:asciiTheme="minorHAnsi" w:hAnsiTheme="minorHAnsi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70831D42" w14:textId="44FF4BA5" w:rsidR="000355CE" w:rsidRPr="000C18DC" w:rsidRDefault="000355CE" w:rsidP="000355CE">
      <w:pPr>
        <w:rPr>
          <w:rFonts w:asciiTheme="minorHAnsi" w:hAnsiTheme="minorHAnsi"/>
        </w:rPr>
      </w:pPr>
      <w:r w:rsidRPr="000C18DC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723C55F9" w14:textId="77777777" w:rsidR="004B7BBB" w:rsidRPr="0068583F" w:rsidRDefault="004B7BBB" w:rsidP="004B7BBB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02502F2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6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="http://schemas.openxmlformats.org/drawingml/2006/main" xmlns:a14="http://schemas.microsoft.com/office/drawing/2010/main" xmlns:w16="http://schemas.microsoft.com/office/word/2018/wordml" xmlns:w16cex="http://schemas.microsoft.com/office/word/2018/wordml/cex">
            <w:pict w14:anchorId="3831EA89">
              <v:rect id="Rectangle 2" style="position:absolute;left:0;text-align:left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w14:anchorId="52D46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6A603250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AE6DC97" w14:textId="77777777" w:rsidR="004A4106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A10D25F" w14:textId="77777777" w:rsidR="004B7BBB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62635183" w14:textId="4CD50861" w:rsidR="004B7BBB" w:rsidRPr="004B7BBB" w:rsidRDefault="004B7BBB" w:rsidP="004A4106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0C18DC">
        <w:rPr>
          <w:rFonts w:asciiTheme="minorHAnsi" w:eastAsia="ＭＳ ゴシック" w:hAnsiTheme="minorHAnsi"/>
          <w:szCs w:val="21"/>
        </w:rPr>
        <w:t>2024</w:t>
      </w:r>
      <w:r>
        <w:rPr>
          <w:rFonts w:asciiTheme="minorHAnsi" w:eastAsia="ＭＳ ゴシック" w:hAnsiTheme="minorHAnsi"/>
          <w:szCs w:val="21"/>
        </w:rPr>
        <w:t xml:space="preserve"> Admission by </w:t>
      </w:r>
      <w:r w:rsidRPr="004B7BBB">
        <w:rPr>
          <w:rFonts w:asciiTheme="minorHAnsi" w:eastAsia="ＭＳ ゴシック" w:hAnsiTheme="minorHAnsi"/>
          <w:szCs w:val="21"/>
        </w:rPr>
        <w:t>General Entrance Examination</w:t>
      </w:r>
    </w:p>
    <w:p w14:paraId="53946164" w14:textId="6E0682CB" w:rsidR="004A4106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="http://schemas.openxmlformats.org/drawingml/2006/main" xmlns:a14="http://schemas.microsoft.com/office/drawing/2010/main" xmlns:w16="http://schemas.microsoft.com/office/word/2018/wordml" xmlns:w16cex="http://schemas.microsoft.com/office/word/2018/wordml/c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276F603C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Pr="2C25E474">
        <w:rPr>
          <w:rFonts w:asciiTheme="minorHAnsi" w:eastAsia="ＭＳ ゴシック" w:hAnsiTheme="minorHAnsi"/>
        </w:rPr>
        <w:t xml:space="preserve">/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Default="004A4106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33452DD7" w14:textId="77777777" w:rsidR="004B7BBB" w:rsidRPr="004B7BBB" w:rsidRDefault="004B7BBB" w:rsidP="004A4106">
      <w:pPr>
        <w:rPr>
          <w:rFonts w:asciiTheme="minorHAnsi" w:eastAsia="PMingLiU" w:hAnsiTheme="minorHAnsi"/>
          <w:szCs w:val="21"/>
          <w:lang w:eastAsia="zh-TW"/>
        </w:rPr>
      </w:pPr>
    </w:p>
    <w:p w14:paraId="2128BF72" w14:textId="7E14D3F5" w:rsidR="004B7BBB" w:rsidRPr="004B7BBB" w:rsidRDefault="004B7BBB" w:rsidP="004B7BBB">
      <w:pPr>
        <w:rPr>
          <w:rFonts w:asciiTheme="minorHAnsi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986AA3" w:rsidRPr="000C18DC">
        <w:rPr>
          <w:rFonts w:asciiTheme="minorHAnsi" w:eastAsia="ＭＳ ゴシック" w:hAnsiTheme="minorHAnsi"/>
          <w:szCs w:val="21"/>
        </w:rPr>
        <w:t>2024</w:t>
      </w:r>
      <w:r>
        <w:rPr>
          <w:rFonts w:asciiTheme="minorHAnsi" w:eastAsia="ＭＳ ゴシック" w:hAnsiTheme="minorHAnsi"/>
          <w:szCs w:val="21"/>
        </w:rPr>
        <w:t xml:space="preserve"> Admission by </w:t>
      </w:r>
      <w:r w:rsidRPr="004B7BBB">
        <w:rPr>
          <w:rFonts w:asciiTheme="minorHAnsi" w:eastAsia="ＭＳ ゴシック" w:hAnsiTheme="minorHAnsi"/>
          <w:szCs w:val="21"/>
        </w:rPr>
        <w:t>General Entrance Examination</w:t>
      </w:r>
    </w:p>
    <w:p w14:paraId="64D0DFE3" w14:textId="77777777" w:rsidR="004A4106" w:rsidRPr="004B7BBB" w:rsidRDefault="004A4106" w:rsidP="004A4106">
      <w:pPr>
        <w:ind w:firstLineChars="2900" w:firstLine="5800"/>
        <w:rPr>
          <w:rFonts w:asciiTheme="minorHAnsi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6EAFD278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F601D4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659EEBCA" w:rsidR="00C20F03" w:rsidRPr="0068583F" w:rsidRDefault="00986AA3" w:rsidP="3A67A6FB">
      <w:pPr>
        <w:jc w:val="center"/>
        <w:rPr>
          <w:rFonts w:asciiTheme="minorHAnsi" w:hAnsiTheme="minorHAnsi"/>
          <w:sz w:val="24"/>
          <w:szCs w:val="24"/>
        </w:rPr>
      </w:pPr>
      <w:bookmarkStart w:id="1" w:name="_GoBack"/>
      <w:r w:rsidRPr="000C18DC">
        <w:rPr>
          <w:rFonts w:asciiTheme="minorHAnsi" w:hAnsiTheme="minorHAnsi"/>
          <w:sz w:val="24"/>
          <w:szCs w:val="24"/>
        </w:rPr>
        <w:t>2024</w:t>
      </w:r>
      <w:bookmarkEnd w:id="1"/>
      <w:r w:rsidR="00C20F03" w:rsidRPr="3A67A6FB">
        <w:rPr>
          <w:rFonts w:asciiTheme="minorHAnsi" w:hAnsiTheme="minorHAnsi"/>
          <w:sz w:val="24"/>
          <w:szCs w:val="24"/>
        </w:rPr>
        <w:t xml:space="preserve"> 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1" w:hangingChars="1036" w:hanging="1865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621965BA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03608A7C" w14:textId="77777777" w:rsidR="004B7BBB" w:rsidRDefault="004B7BBB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sectPr w:rsidR="004B7BBB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0D50A7" w14:textId="77777777" w:rsidR="00802097" w:rsidRDefault="00802097" w:rsidP="00D04FBD">
      <w:r>
        <w:separator/>
      </w:r>
    </w:p>
  </w:endnote>
  <w:endnote w:type="continuationSeparator" w:id="0">
    <w:p w14:paraId="53E43643" w14:textId="77777777" w:rsidR="00802097" w:rsidRDefault="00802097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YuMincho-Regular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F52B95" w14:textId="77777777" w:rsidR="00802097" w:rsidRDefault="00802097" w:rsidP="00D04FBD">
      <w:r>
        <w:separator/>
      </w:r>
    </w:p>
  </w:footnote>
  <w:footnote w:type="continuationSeparator" w:id="0">
    <w:p w14:paraId="7EEBDC90" w14:textId="77777777" w:rsidR="00802097" w:rsidRDefault="00802097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3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6"/>
  </w:num>
  <w:num w:numId="3">
    <w:abstractNumId w:val="20"/>
  </w:num>
  <w:num w:numId="4">
    <w:abstractNumId w:val="13"/>
  </w:num>
  <w:num w:numId="5">
    <w:abstractNumId w:val="11"/>
  </w:num>
  <w:num w:numId="6">
    <w:abstractNumId w:val="18"/>
  </w:num>
  <w:num w:numId="7">
    <w:abstractNumId w:val="0"/>
  </w:num>
  <w:num w:numId="8">
    <w:abstractNumId w:val="33"/>
  </w:num>
  <w:num w:numId="9">
    <w:abstractNumId w:val="4"/>
  </w:num>
  <w:num w:numId="10">
    <w:abstractNumId w:val="3"/>
  </w:num>
  <w:num w:numId="11">
    <w:abstractNumId w:val="7"/>
  </w:num>
  <w:num w:numId="12">
    <w:abstractNumId w:val="28"/>
  </w:num>
  <w:num w:numId="13">
    <w:abstractNumId w:val="31"/>
  </w:num>
  <w:num w:numId="14">
    <w:abstractNumId w:val="5"/>
  </w:num>
  <w:num w:numId="15">
    <w:abstractNumId w:val="2"/>
  </w:num>
  <w:num w:numId="16">
    <w:abstractNumId w:val="10"/>
  </w:num>
  <w:num w:numId="17">
    <w:abstractNumId w:val="25"/>
  </w:num>
  <w:num w:numId="18">
    <w:abstractNumId w:val="30"/>
  </w:num>
  <w:num w:numId="19">
    <w:abstractNumId w:val="15"/>
  </w:num>
  <w:num w:numId="20">
    <w:abstractNumId w:val="6"/>
  </w:num>
  <w:num w:numId="21">
    <w:abstractNumId w:val="17"/>
  </w:num>
  <w:num w:numId="22">
    <w:abstractNumId w:val="27"/>
  </w:num>
  <w:num w:numId="23">
    <w:abstractNumId w:val="12"/>
  </w:num>
  <w:num w:numId="24">
    <w:abstractNumId w:val="23"/>
  </w:num>
  <w:num w:numId="25">
    <w:abstractNumId w:val="1"/>
  </w:num>
  <w:num w:numId="26">
    <w:abstractNumId w:val="19"/>
  </w:num>
  <w:num w:numId="27">
    <w:abstractNumId w:val="8"/>
  </w:num>
  <w:num w:numId="28">
    <w:abstractNumId w:val="21"/>
  </w:num>
  <w:num w:numId="29">
    <w:abstractNumId w:val="14"/>
  </w:num>
  <w:num w:numId="30">
    <w:abstractNumId w:val="29"/>
  </w:num>
  <w:num w:numId="31">
    <w:abstractNumId w:val="22"/>
  </w:num>
  <w:num w:numId="32">
    <w:abstractNumId w:val="24"/>
  </w:num>
  <w:num w:numId="33">
    <w:abstractNumId w:val="3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21975"/>
    <w:rsid w:val="00033E38"/>
    <w:rsid w:val="000345A5"/>
    <w:rsid w:val="0003489D"/>
    <w:rsid w:val="000355CE"/>
    <w:rsid w:val="00036E8E"/>
    <w:rsid w:val="000404A9"/>
    <w:rsid w:val="0005765A"/>
    <w:rsid w:val="00061377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C18DC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22F9"/>
    <w:rsid w:val="00254611"/>
    <w:rsid w:val="002652C6"/>
    <w:rsid w:val="00265F11"/>
    <w:rsid w:val="00281F33"/>
    <w:rsid w:val="0029A75B"/>
    <w:rsid w:val="002A0D73"/>
    <w:rsid w:val="002C3B11"/>
    <w:rsid w:val="002D55B7"/>
    <w:rsid w:val="00301A92"/>
    <w:rsid w:val="00307211"/>
    <w:rsid w:val="00313314"/>
    <w:rsid w:val="00313C42"/>
    <w:rsid w:val="00324A23"/>
    <w:rsid w:val="00334393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B7BBB"/>
    <w:rsid w:val="004C43E0"/>
    <w:rsid w:val="004D2D7F"/>
    <w:rsid w:val="004D3005"/>
    <w:rsid w:val="004D3099"/>
    <w:rsid w:val="004E63F5"/>
    <w:rsid w:val="004E79B8"/>
    <w:rsid w:val="004F3C2A"/>
    <w:rsid w:val="00503967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A24C1"/>
    <w:rsid w:val="006A5F7D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24996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02097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B41E6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6303E"/>
    <w:rsid w:val="00963460"/>
    <w:rsid w:val="009654BB"/>
    <w:rsid w:val="00966581"/>
    <w:rsid w:val="00986AA3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17E9A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B01704"/>
    <w:rsid w:val="00B02B3A"/>
    <w:rsid w:val="00B036B2"/>
    <w:rsid w:val="00B06CDC"/>
    <w:rsid w:val="00B131C6"/>
    <w:rsid w:val="00B21EAA"/>
    <w:rsid w:val="00B22FA9"/>
    <w:rsid w:val="00B23936"/>
    <w:rsid w:val="00B24E1D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20F03"/>
    <w:rsid w:val="00C24A1D"/>
    <w:rsid w:val="00C34DAF"/>
    <w:rsid w:val="00C37736"/>
    <w:rsid w:val="00C42C86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A40FC"/>
    <w:rsid w:val="00D011FB"/>
    <w:rsid w:val="00D04FBD"/>
    <w:rsid w:val="00D0505E"/>
    <w:rsid w:val="00D10448"/>
    <w:rsid w:val="00D142A5"/>
    <w:rsid w:val="00D17709"/>
    <w:rsid w:val="00D32D70"/>
    <w:rsid w:val="00D42CE5"/>
    <w:rsid w:val="00D438A4"/>
    <w:rsid w:val="00D502B9"/>
    <w:rsid w:val="00D54B94"/>
    <w:rsid w:val="00DA09A7"/>
    <w:rsid w:val="00DB20AF"/>
    <w:rsid w:val="00DD1D5B"/>
    <w:rsid w:val="00E11B5A"/>
    <w:rsid w:val="00E11F5D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01D4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4B7BB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4B7BBB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4B7BBB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4B7BBB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1E9C92-FE3F-4E33-A9F3-4F6BA4B30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8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【資料5】別紙様式案605</vt:lpstr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KUBOTA MASATAKA</cp:lastModifiedBy>
  <cp:revision>16</cp:revision>
  <cp:lastPrinted>2021-06-30T00:55:00Z</cp:lastPrinted>
  <dcterms:created xsi:type="dcterms:W3CDTF">2021-07-09T04:16:00Z</dcterms:created>
  <dcterms:modified xsi:type="dcterms:W3CDTF">2023-03-10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